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E686E" w:rsidP="008A6683" w:rsidRDefault="009E686E" w14:paraId="63DDD471" w14:textId="77777777">
      <w:pPr>
        <w:rPr>
          <w:color w:val="000000" w:themeColor="text1"/>
        </w:rPr>
      </w:pPr>
      <w:r w:rsidRPr="00491579">
        <w:rPr>
          <w:b/>
          <w:color w:val="000000" w:themeColor="text1"/>
        </w:rPr>
        <w:t>Date:</w:t>
      </w:r>
      <w:r>
        <w:rPr>
          <w:color w:val="000000" w:themeColor="text1"/>
        </w:rPr>
        <w:t xml:space="preserve"> {Current Date}</w:t>
      </w:r>
    </w:p>
    <w:p w:rsidR="009E686E" w:rsidP="008A6683" w:rsidRDefault="009E686E" w14:paraId="502BD6A1" w14:textId="77777777">
      <w:pPr>
        <w:rPr>
          <w:color w:val="000000" w:themeColor="text1"/>
        </w:rPr>
      </w:pPr>
    </w:p>
    <w:p w:rsidRPr="008A6683" w:rsidR="008A6683" w:rsidP="008A6683" w:rsidRDefault="008A6683" w14:paraId="3CD5C7B0" w14:textId="36CF3F0E">
      <w:pPr>
        <w:rPr>
          <w:color w:val="000000" w:themeColor="text1"/>
        </w:rPr>
      </w:pPr>
      <w:r w:rsidRPr="00491579">
        <w:rPr>
          <w:b/>
          <w:color w:val="000000" w:themeColor="text1"/>
        </w:rPr>
        <w:t>Subject:</w:t>
      </w:r>
      <w:r w:rsidRPr="008A6683">
        <w:rPr>
          <w:color w:val="000000" w:themeColor="text1"/>
        </w:rPr>
        <w:t xml:space="preserve">  </w:t>
      </w:r>
      <w:r w:rsidR="00D16F72">
        <w:rPr>
          <w:color w:val="000000" w:themeColor="text1"/>
        </w:rPr>
        <w:t xml:space="preserve">OWM </w:t>
      </w:r>
      <w:r w:rsidR="00D16F72">
        <w:rPr>
          <w:color w:val="000000" w:themeColor="text1"/>
        </w:rPr>
        <w:t>Services</w:t>
      </w:r>
      <w:r w:rsidR="00D16F72">
        <w:rPr>
          <w:color w:val="000000" w:themeColor="text1"/>
        </w:rPr>
        <w:t xml:space="preserve"> </w:t>
      </w:r>
      <w:r w:rsidRPr="008A6683" w:rsidR="00D16F72">
        <w:rPr>
          <w:color w:val="000000" w:themeColor="text1"/>
        </w:rPr>
        <w:t>Survey</w:t>
      </w:r>
      <w:r w:rsidRPr="008A6683" w:rsidR="00D16F72">
        <w:rPr>
          <w:color w:val="000000" w:themeColor="text1"/>
        </w:rPr>
        <w:t xml:space="preserve"> </w:t>
      </w:r>
      <w:r w:rsidRPr="008A6683">
        <w:rPr>
          <w:color w:val="000000" w:themeColor="text1"/>
        </w:rPr>
        <w:t>{</w:t>
      </w:r>
      <w:r w:rsidR="00D16F72">
        <w:rPr>
          <w:color w:val="000000" w:themeColor="text1"/>
        </w:rPr>
        <w:t xml:space="preserve">Event </w:t>
      </w:r>
      <w:r w:rsidR="009E686E">
        <w:rPr>
          <w:color w:val="000000" w:themeColor="text1"/>
        </w:rPr>
        <w:t>Name</w:t>
      </w:r>
      <w:r w:rsidRPr="008A6683">
        <w:rPr>
          <w:color w:val="000000" w:themeColor="text1"/>
        </w:rPr>
        <w:t>}</w:t>
      </w:r>
    </w:p>
    <w:p w:rsidRPr="008A6683" w:rsidR="008A6683" w:rsidP="008A6683" w:rsidRDefault="008A6683" w14:paraId="705A85AC" w14:textId="77777777">
      <w:pPr>
        <w:rPr>
          <w:color w:val="000000" w:themeColor="text1"/>
        </w:rPr>
      </w:pPr>
    </w:p>
    <w:p w:rsidRPr="008A6683" w:rsidR="008A6683" w:rsidP="008A6683" w:rsidRDefault="008A6683" w14:paraId="5BC71669" w14:textId="77777777">
      <w:pPr>
        <w:rPr>
          <w:color w:val="000000" w:themeColor="text1"/>
        </w:rPr>
      </w:pPr>
      <w:r w:rsidRPr="008A6683">
        <w:rPr>
          <w:color w:val="000000" w:themeColor="text1"/>
        </w:rPr>
        <w:t>Dear participant,</w:t>
      </w:r>
    </w:p>
    <w:p w:rsidRPr="008A6683" w:rsidR="008A6683" w:rsidP="008A6683" w:rsidRDefault="008A6683" w14:paraId="7FB3AEF4" w14:textId="77777777">
      <w:pPr>
        <w:rPr>
          <w:color w:val="000000" w:themeColor="text1"/>
        </w:rPr>
      </w:pPr>
    </w:p>
    <w:p w:rsidRPr="008A6683" w:rsidR="008A6683" w:rsidP="008A6683" w:rsidRDefault="008A6683" w14:paraId="2B4BCDAA" w14:textId="1C177EBA">
      <w:pPr>
        <w:rPr>
          <w:color w:val="000000" w:themeColor="text1"/>
        </w:rPr>
      </w:pPr>
      <w:r w:rsidRPr="008A6683">
        <w:rPr>
          <w:color w:val="000000" w:themeColor="text1"/>
        </w:rPr>
        <w:t xml:space="preserve">The Office of Weights and Measure is conducting a survey </w:t>
      </w:r>
      <w:r w:rsidR="00D16F72">
        <w:rPr>
          <w:color w:val="000000" w:themeColor="text1"/>
        </w:rPr>
        <w:t xml:space="preserve">with the </w:t>
      </w:r>
      <w:r w:rsidRPr="00D16F72" w:rsidR="00D16F72">
        <w:rPr>
          <w:color w:val="000000" w:themeColor="text1"/>
        </w:rPr>
        <w:t>intent to collect information regarding needs for virtual training within the Weights and Measures community. The information collected here will be anonymized, compiled, and utilized to help OWM develop and refine our future training programs. We thank you in advance for providing your invaluable feedback and insight to help us better serve you.</w:t>
      </w:r>
    </w:p>
    <w:p w:rsidRPr="008A6683" w:rsidR="008A6683" w:rsidP="008A6683" w:rsidRDefault="008A6683" w14:paraId="161DB286" w14:textId="77777777">
      <w:pPr>
        <w:rPr>
          <w:color w:val="000000" w:themeColor="text1"/>
        </w:rPr>
      </w:pPr>
    </w:p>
    <w:p w:rsidRPr="00D16F72" w:rsidR="008A6683" w:rsidP="008A6683" w:rsidRDefault="008A6683" w14:paraId="60F52232" w14:textId="77777777">
      <w:pPr>
        <w:rPr>
          <w:b/>
          <w:bCs/>
          <w:color w:val="000000" w:themeColor="text1"/>
        </w:rPr>
      </w:pPr>
      <w:r w:rsidRPr="00D16F72">
        <w:rPr>
          <w:b/>
          <w:bCs/>
          <w:color w:val="000000" w:themeColor="text1"/>
        </w:rPr>
        <w:t xml:space="preserve">Please follow this link to complete the survey: </w:t>
      </w:r>
    </w:p>
    <w:p w:rsidRPr="008A6683" w:rsidR="008A6683" w:rsidP="008A6683" w:rsidRDefault="008A6683" w14:paraId="372DC735" w14:textId="69D5BD0F">
      <w:pPr>
        <w:rPr>
          <w:color w:val="000000" w:themeColor="text1"/>
        </w:rPr>
      </w:pPr>
      <w:r w:rsidRPr="008A6683">
        <w:rPr>
          <w:color w:val="000000" w:themeColor="text1"/>
        </w:rPr>
        <w:t>{</w:t>
      </w:r>
      <w:r w:rsidRPr="00D154F7" w:rsidR="00D154F7">
        <w:rPr>
          <w:color w:val="000000" w:themeColor="text1"/>
        </w:rPr>
        <w:t>https://www.surveymonkey.com/s/</w:t>
      </w:r>
      <w:r w:rsidR="00D16F72">
        <w:rPr>
          <w:color w:val="000000" w:themeColor="text1"/>
        </w:rPr>
        <w:t>owm</w:t>
      </w:r>
      <w:r w:rsidRPr="00D154F7" w:rsidR="00D154F7">
        <w:rPr>
          <w:color w:val="000000" w:themeColor="text1"/>
        </w:rPr>
        <w:t>-</w:t>
      </w:r>
      <w:r w:rsidR="00D16F72">
        <w:rPr>
          <w:color w:val="000000" w:themeColor="text1"/>
        </w:rPr>
        <w:t>services</w:t>
      </w:r>
      <w:r w:rsidRPr="008A6683">
        <w:rPr>
          <w:color w:val="000000" w:themeColor="text1"/>
        </w:rPr>
        <w:t>}</w:t>
      </w:r>
    </w:p>
    <w:p w:rsidRPr="008A6683" w:rsidR="008A6683" w:rsidP="008A6683" w:rsidRDefault="008A6683" w14:paraId="72401D6F" w14:textId="77777777">
      <w:pPr>
        <w:rPr>
          <w:color w:val="000000" w:themeColor="text1"/>
        </w:rPr>
      </w:pPr>
    </w:p>
    <w:p w:rsidRPr="00491579" w:rsidR="008A6683" w:rsidP="008A6683" w:rsidRDefault="008A6683" w14:paraId="20B61BB8" w14:textId="77777777">
      <w:pPr>
        <w:rPr>
          <w:b/>
          <w:color w:val="000000" w:themeColor="text1"/>
        </w:rPr>
      </w:pPr>
      <w:r w:rsidRPr="00491579">
        <w:rPr>
          <w:b/>
          <w:color w:val="000000" w:themeColor="text1"/>
        </w:rPr>
        <w:t xml:space="preserve">To open link: </w:t>
      </w:r>
    </w:p>
    <w:p w:rsidRPr="008A6683" w:rsidR="008A6683" w:rsidP="008A6683" w:rsidRDefault="008A6683" w14:paraId="05522702" w14:textId="77777777">
      <w:pPr>
        <w:rPr>
          <w:color w:val="000000" w:themeColor="text1"/>
        </w:rPr>
      </w:pPr>
      <w:r w:rsidRPr="008A6683">
        <w:rPr>
          <w:color w:val="000000" w:themeColor="text1"/>
        </w:rPr>
        <w:t xml:space="preserve">1. Hover over link while clicking on ‘ctrl” key </w:t>
      </w:r>
    </w:p>
    <w:p w:rsidRPr="008A6683" w:rsidR="008A6683" w:rsidP="008A6683" w:rsidRDefault="008A6683" w14:paraId="3BAF1DF1" w14:textId="77777777">
      <w:pPr>
        <w:rPr>
          <w:color w:val="000000" w:themeColor="text1"/>
        </w:rPr>
      </w:pPr>
      <w:r w:rsidRPr="008A6683">
        <w:rPr>
          <w:color w:val="000000" w:themeColor="text1"/>
        </w:rPr>
        <w:t xml:space="preserve">2. Right click and select “open hyperlink” </w:t>
      </w:r>
    </w:p>
    <w:p w:rsidRPr="008A6683" w:rsidR="008A6683" w:rsidP="008A6683" w:rsidRDefault="008A6683" w14:paraId="481C7274" w14:textId="77777777">
      <w:pPr>
        <w:rPr>
          <w:color w:val="000000" w:themeColor="text1"/>
        </w:rPr>
      </w:pPr>
      <w:r w:rsidRPr="008A6683">
        <w:rPr>
          <w:color w:val="000000" w:themeColor="text1"/>
        </w:rPr>
        <w:t xml:space="preserve">3. Copy and paste url to the browser </w:t>
      </w:r>
    </w:p>
    <w:p w:rsidRPr="008A6683" w:rsidR="008A6683" w:rsidP="008A6683" w:rsidRDefault="008A6683" w14:paraId="065FA60F" w14:textId="77777777">
      <w:pPr>
        <w:rPr>
          <w:color w:val="000000" w:themeColor="text1"/>
        </w:rPr>
      </w:pPr>
    </w:p>
    <w:p w:rsidRPr="008A6683" w:rsidR="008A6683" w:rsidP="008A6683" w:rsidRDefault="008A6683" w14:paraId="1E723FBA" w14:textId="77777777">
      <w:pPr>
        <w:rPr>
          <w:color w:val="000000" w:themeColor="text1"/>
        </w:rPr>
      </w:pPr>
      <w:r w:rsidRPr="008A6683">
        <w:rPr>
          <w:color w:val="000000" w:themeColor="text1"/>
        </w:rPr>
        <w:t>This link is uniquely tied to this survey and your email address. Please do not forward this message. We greatly appreciate you taking time from your busy schedule to complete this survey.</w:t>
      </w:r>
    </w:p>
    <w:p w:rsidRPr="008A6683" w:rsidR="008A6683" w:rsidP="008A6683" w:rsidRDefault="008A6683" w14:paraId="200397D7" w14:textId="77777777">
      <w:pPr>
        <w:rPr>
          <w:color w:val="000000" w:themeColor="text1"/>
        </w:rPr>
      </w:pPr>
    </w:p>
    <w:p w:rsidRPr="008A6683" w:rsidR="008A6683" w:rsidP="008A6683" w:rsidRDefault="008A6683" w14:paraId="44E4E1B5" w14:textId="77777777">
      <w:pPr>
        <w:rPr>
          <w:color w:val="000000" w:themeColor="text1"/>
        </w:rPr>
      </w:pPr>
      <w:r w:rsidRPr="008A6683">
        <w:rPr>
          <w:color w:val="000000" w:themeColor="text1"/>
        </w:rPr>
        <w:t xml:space="preserve">Best regards, </w:t>
      </w:r>
    </w:p>
    <w:p w:rsidRPr="008A6683" w:rsidR="008A6683" w:rsidP="008A6683" w:rsidRDefault="008A6683" w14:paraId="1BB3A4FD" w14:textId="214F1A2E">
      <w:pPr>
        <w:rPr>
          <w:color w:val="000000" w:themeColor="text1"/>
        </w:rPr>
      </w:pPr>
      <w:r w:rsidRPr="008A6683">
        <w:rPr>
          <w:color w:val="000000" w:themeColor="text1"/>
        </w:rPr>
        <w:t xml:space="preserve">Isabel Chávez </w:t>
      </w:r>
      <w:r w:rsidR="00EA1E8E">
        <w:rPr>
          <w:color w:val="000000" w:themeColor="text1"/>
        </w:rPr>
        <w:t>Baucom</w:t>
      </w:r>
    </w:p>
    <w:p w:rsidR="00EA1E8E" w:rsidP="00EA1E8E" w:rsidRDefault="00EA1E8E" w14:paraId="4283F0AD" w14:textId="194BE04B">
      <w:pPr>
        <w:rPr>
          <w:color w:val="000000" w:themeColor="text1"/>
        </w:rPr>
      </w:pPr>
      <w:r>
        <w:rPr>
          <w:color w:val="000000" w:themeColor="text1"/>
        </w:rPr>
        <w:t xml:space="preserve">Email: </w:t>
      </w:r>
      <w:hyperlink w:history="1" r:id="rId4">
        <w:r w:rsidRPr="00C619CB">
          <w:rPr>
            <w:rStyle w:val="Hyperlink"/>
          </w:rPr>
          <w:t>isabel.chavez.baucom@nist.gov</w:t>
        </w:r>
      </w:hyperlink>
      <w:r>
        <w:rPr>
          <w:color w:val="000000" w:themeColor="text1"/>
        </w:rPr>
        <w:t xml:space="preserve"> </w:t>
      </w:r>
    </w:p>
    <w:p w:rsidRPr="008A6683" w:rsidR="00EA1E8E" w:rsidP="00EA1E8E" w:rsidRDefault="00EA1E8E" w14:paraId="1B49FA87" w14:textId="6E8D6C62">
      <w:pPr>
        <w:rPr>
          <w:color w:val="000000" w:themeColor="text1"/>
        </w:rPr>
      </w:pPr>
      <w:r w:rsidRPr="008A6683">
        <w:rPr>
          <w:color w:val="000000" w:themeColor="text1"/>
        </w:rPr>
        <w:t xml:space="preserve">Phone: 301.975.2128 </w:t>
      </w:r>
    </w:p>
    <w:p w:rsidRPr="008A6683" w:rsidR="008A6683" w:rsidP="008A6683" w:rsidRDefault="008A6683" w14:paraId="55CD3548" w14:textId="77777777">
      <w:pPr>
        <w:rPr>
          <w:color w:val="000000" w:themeColor="text1"/>
        </w:rPr>
      </w:pPr>
      <w:r w:rsidRPr="008A6683">
        <w:rPr>
          <w:color w:val="000000" w:themeColor="text1"/>
        </w:rPr>
        <w:t xml:space="preserve">NIST / PML / Office of Weights &amp; Measures </w:t>
      </w:r>
    </w:p>
    <w:p w:rsidRPr="008A6683" w:rsidR="008A6683" w:rsidP="008A6683" w:rsidRDefault="008A6683" w14:paraId="3C81EDEA" w14:textId="77777777">
      <w:pPr>
        <w:rPr>
          <w:color w:val="000000" w:themeColor="text1"/>
        </w:rPr>
      </w:pPr>
      <w:r w:rsidRPr="008A6683">
        <w:rPr>
          <w:color w:val="000000" w:themeColor="text1"/>
        </w:rPr>
        <w:t xml:space="preserve">100 Bureau Drive Gaithersburg, MD 20899 </w:t>
      </w:r>
    </w:p>
    <w:p w:rsidRPr="008A6683" w:rsidR="008A6683" w:rsidP="008A6683" w:rsidRDefault="008A6683" w14:paraId="3A4434B6" w14:textId="77777777">
      <w:pPr>
        <w:rPr>
          <w:color w:val="000000" w:themeColor="text1"/>
        </w:rPr>
      </w:pPr>
    </w:p>
    <w:p w:rsidRPr="00714F33" w:rsidR="008A6683" w:rsidP="008A6683" w:rsidRDefault="00714F33" w14:paraId="210C092D" w14:textId="502DDF9D">
      <w:pPr>
        <w:rPr>
          <w:bCs/>
          <w:color w:val="000000" w:themeColor="text1"/>
        </w:rPr>
      </w:pPr>
      <w:r w:rsidRPr="00714F33">
        <w:rPr>
          <w:b/>
          <w:color w:val="000000" w:themeColor="text1"/>
        </w:rPr>
        <w:t xml:space="preserve">NOTE:  </w:t>
      </w:r>
      <w:r w:rsidRPr="00714F33">
        <w:rPr>
          <w:bCs/>
          <w:color w:val="000000" w:themeColor="text1"/>
        </w:rPr>
        <w:t>A Federal agency may not conduct or sponsor, and a person is not required to respond to, nor shall a person be subject to a penalty for failure to comply with an information collection subject to the requirements of the Paperwork Reduction Act of 1995 unless the information collection has a currently valid OMB Control Number. The approved OMB Control Number for this information collection is 0693-0031. Without this approval, we could not conduct this survey/information collection. Public reporting for this information collection is estimated to be approximately 3 minutes per response, including the time for reviewing instructions, searching existing data sources, gathering and maintaining the data needed, and completing and reviewing the information collection. All responses to this information collection are voluntary. Send comments regarding this burden estimate or any other aspect of this information collection, including suggestions for reducing this burden to the:  National Institute of Standards and Technology, Attn: Isabel Chavez Baucom; isabel.chavez.baucom@nist.gov</w:t>
      </w:r>
      <w:r w:rsidR="0008713E">
        <w:rPr>
          <w:bCs/>
          <w:color w:val="000000" w:themeColor="text1"/>
        </w:rPr>
        <w:t>;</w:t>
      </w:r>
      <w:r w:rsidRPr="00714F33">
        <w:rPr>
          <w:bCs/>
          <w:color w:val="000000" w:themeColor="text1"/>
        </w:rPr>
        <w:t xml:space="preserve"> OMB Control No.: OMB Control No 0693-0031.  Expiration Date: 08/31/2024</w:t>
      </w:r>
      <w:r w:rsidR="0008713E">
        <w:rPr>
          <w:bCs/>
          <w:color w:val="000000" w:themeColor="text1"/>
        </w:rPr>
        <w:t>.</w:t>
      </w:r>
    </w:p>
    <w:p w:rsidRPr="008A6683" w:rsidR="00714F33" w:rsidP="008A6683" w:rsidRDefault="00714F33" w14:paraId="54B2C822" w14:textId="77777777">
      <w:pPr>
        <w:rPr>
          <w:color w:val="000000" w:themeColor="text1"/>
        </w:rPr>
      </w:pPr>
    </w:p>
    <w:p w:rsidRPr="008A6683" w:rsidR="008A6683" w:rsidP="008A6683" w:rsidRDefault="008A6683" w14:paraId="65C8C2BD" w14:textId="77777777">
      <w:pPr>
        <w:rPr>
          <w:color w:val="000000" w:themeColor="text1"/>
        </w:rPr>
      </w:pPr>
      <w:r w:rsidRPr="008A6683">
        <w:rPr>
          <w:color w:val="000000" w:themeColor="text1"/>
        </w:rPr>
        <w:t>Please note: If you do not wish to receive further emails from us, please click the link below, and you will be automatically removed from our mailing list.</w:t>
      </w:r>
    </w:p>
    <w:p w:rsidRPr="008A6683" w:rsidR="00BE145A" w:rsidP="009E686E" w:rsidRDefault="0008713E" w14:paraId="61E3B0C3" w14:textId="77777777">
      <w:pPr>
        <w:rPr>
          <w:color w:val="000000" w:themeColor="text1"/>
        </w:rPr>
      </w:pPr>
      <w:hyperlink w:history="1" r:id="rId5">
        <w:r w:rsidRPr="008A6683" w:rsidR="008A6683">
          <w:rPr>
            <w:rStyle w:val="Hyperlink"/>
            <w:color w:val="000000" w:themeColor="text1"/>
          </w:rPr>
          <w:t>https://www.surveymonkey.com/optout.aspx</w:t>
        </w:r>
      </w:hyperlink>
    </w:p>
    <w:sectPr w:rsidRPr="008A6683" w:rsidR="00BE145A" w:rsidSect="00491579">
      <w:pgSz w:w="12240" w:h="15840"/>
      <w:pgMar w:top="144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zM7MwMTQxMTUzNjZW0lEKTi0uzszPAykwqgUAqH9iPywAAAA="/>
  </w:docVars>
  <w:rsids>
    <w:rsidRoot w:val="008A6683"/>
    <w:rsid w:val="00074AB7"/>
    <w:rsid w:val="0008713E"/>
    <w:rsid w:val="00491579"/>
    <w:rsid w:val="00714F33"/>
    <w:rsid w:val="008A6683"/>
    <w:rsid w:val="00920227"/>
    <w:rsid w:val="009D5D8D"/>
    <w:rsid w:val="009E686E"/>
    <w:rsid w:val="00BE145A"/>
    <w:rsid w:val="00CE6153"/>
    <w:rsid w:val="00D154F7"/>
    <w:rsid w:val="00D16F72"/>
    <w:rsid w:val="00D2731B"/>
    <w:rsid w:val="00EA1E8E"/>
    <w:rsid w:val="00F01680"/>
    <w:rsid w:val="00F22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AD7266"/>
  <w15:docId w15:val="{CB9BC72C-AB58-4709-9138-BE7209FB7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6683"/>
    <w:rPr>
      <w:rFonts w:ascii="Calibri" w:eastAsiaTheme="minorHAns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6683"/>
    <w:rPr>
      <w:color w:val="0000FF"/>
      <w:u w:val="single"/>
    </w:rPr>
  </w:style>
  <w:style w:type="paragraph" w:styleId="BalloonText">
    <w:name w:val="Balloon Text"/>
    <w:basedOn w:val="Normal"/>
    <w:link w:val="BalloonTextChar"/>
    <w:rsid w:val="009E686E"/>
    <w:rPr>
      <w:rFonts w:ascii="Segoe UI" w:hAnsi="Segoe UI" w:cs="Segoe UI"/>
      <w:sz w:val="18"/>
      <w:szCs w:val="18"/>
    </w:rPr>
  </w:style>
  <w:style w:type="character" w:customStyle="1" w:styleId="BalloonTextChar">
    <w:name w:val="Balloon Text Char"/>
    <w:basedOn w:val="DefaultParagraphFont"/>
    <w:link w:val="BalloonText"/>
    <w:rsid w:val="009E686E"/>
    <w:rPr>
      <w:rFonts w:ascii="Segoe UI" w:eastAsiaTheme="minorHAnsi" w:hAnsi="Segoe UI" w:cs="Segoe UI"/>
      <w:sz w:val="18"/>
      <w:szCs w:val="18"/>
    </w:rPr>
  </w:style>
  <w:style w:type="character" w:customStyle="1" w:styleId="UnresolvedMention1">
    <w:name w:val="Unresolved Mention1"/>
    <w:basedOn w:val="DefaultParagraphFont"/>
    <w:uiPriority w:val="99"/>
    <w:semiHidden/>
    <w:unhideWhenUsed/>
    <w:rsid w:val="009E686E"/>
    <w:rPr>
      <w:color w:val="808080"/>
      <w:shd w:val="clear" w:color="auto" w:fill="E6E6E6"/>
    </w:rPr>
  </w:style>
  <w:style w:type="character" w:styleId="UnresolvedMention">
    <w:name w:val="Unresolved Mention"/>
    <w:basedOn w:val="DefaultParagraphFont"/>
    <w:uiPriority w:val="99"/>
    <w:semiHidden/>
    <w:unhideWhenUsed/>
    <w:rsid w:val="00EA1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6360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surveymonkey.com/optout.aspx" TargetMode="External"/><Relationship Id="rId4" Type="http://schemas.openxmlformats.org/officeDocument/2006/relationships/hyperlink" Target="mailto:isabel.chavez.baucom@nist.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364</Words>
  <Characters>223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gan, Amy</dc:creator>
  <cp:keywords/>
  <dc:description/>
  <cp:lastModifiedBy>Baucom, Isabel C. (Fed)</cp:lastModifiedBy>
  <cp:revision>3</cp:revision>
  <dcterms:created xsi:type="dcterms:W3CDTF">2021-12-16T20:56:00Z</dcterms:created>
  <dcterms:modified xsi:type="dcterms:W3CDTF">2021-12-16T20:59:00Z</dcterms:modified>
</cp:coreProperties>
</file>